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45D1" w:rsidRDefault="008C45D1" w:rsidP="008C45D1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</w:rPr>
        <w:t>Following Links in Python</w:t>
      </w:r>
    </w:p>
    <w:p w:rsidR="008C45D1" w:rsidRDefault="008C45D1" w:rsidP="008C45D1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In this assignment you will write a Python program that expands on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hyperlink r:id="rId5" w:tgtFrame="_blank" w:history="1">
        <w:r>
          <w:rPr>
            <w:rStyle w:val="Hyperlink"/>
            <w:rFonts w:ascii="Helvetica" w:hAnsi="Helvetica" w:cs="Helvetica"/>
            <w:color w:val="428BCA"/>
            <w:sz w:val="21"/>
            <w:szCs w:val="21"/>
            <w:u w:val="none"/>
          </w:rPr>
          <w:t>http://www.pythonlearn.com/code/urllinks.py</w:t>
        </w:r>
      </w:hyperlink>
      <w:r>
        <w:rPr>
          <w:rFonts w:ascii="Helvetica" w:hAnsi="Helvetica" w:cs="Helvetica"/>
          <w:color w:val="333333"/>
          <w:sz w:val="21"/>
          <w:szCs w:val="21"/>
        </w:rPr>
        <w:t>. The program will use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proofErr w:type="spellStart"/>
      <w:r>
        <w:rPr>
          <w:rFonts w:ascii="Helvetica" w:hAnsi="Helvetica" w:cs="Helvetica"/>
          <w:b/>
          <w:bCs/>
          <w:color w:val="333333"/>
          <w:sz w:val="21"/>
          <w:szCs w:val="21"/>
        </w:rPr>
        <w:t>urllib</w:t>
      </w:r>
      <w:proofErr w:type="spellEnd"/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t xml:space="preserve">to read the HTML from the data files below, extract th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href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=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vau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from the anchor tags, scan for a tag that is in a particular position relative to the first name in the list, follow that link and repeat the process a number of times and report the last name you find.</w:t>
      </w:r>
    </w:p>
    <w:p w:rsidR="008C45D1" w:rsidRDefault="008C45D1" w:rsidP="008C45D1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We provide two files for this assignment. One is a sample file where we give you the name for your testing and the other is the actual data you need to process for the assignment</w:t>
      </w:r>
    </w:p>
    <w:p w:rsidR="008C45D1" w:rsidRDefault="008C45D1" w:rsidP="008C45D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Sample problem: Start at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hyperlink r:id="rId6" w:tgtFrame="_blank" w:history="1">
        <w:r>
          <w:rPr>
            <w:rStyle w:val="Hyperlink"/>
            <w:rFonts w:ascii="Helvetica" w:hAnsi="Helvetica" w:cs="Helvetica"/>
            <w:color w:val="428BCA"/>
            <w:sz w:val="21"/>
            <w:szCs w:val="21"/>
            <w:u w:val="none"/>
          </w:rPr>
          <w:t>http://python-data.dr-chuck.net/known_by_Fikret.html</w:t>
        </w:r>
      </w:hyperlink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br/>
        <w:t>Find the link at position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b/>
          <w:bCs/>
          <w:color w:val="333333"/>
          <w:sz w:val="21"/>
          <w:szCs w:val="21"/>
        </w:rPr>
        <w:t>3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t>(the first name is 1). Follow that link. Repeat this process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b/>
          <w:bCs/>
          <w:color w:val="333333"/>
          <w:sz w:val="21"/>
          <w:szCs w:val="21"/>
        </w:rPr>
        <w:t>4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t>times. The answer is the last name that you retrieve.</w:t>
      </w:r>
      <w:r>
        <w:rPr>
          <w:rFonts w:ascii="Helvetica" w:hAnsi="Helvetica" w:cs="Helvetica"/>
          <w:color w:val="333333"/>
          <w:sz w:val="21"/>
          <w:szCs w:val="21"/>
        </w:rPr>
        <w:br/>
        <w:t xml:space="preserve">Sequence of names: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ikre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Montgomery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hairad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utchi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nayah</w:t>
      </w:r>
      <w:proofErr w:type="spellEnd"/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br/>
        <w:t xml:space="preserve">Last name in sequence: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nayah</w:t>
      </w:r>
      <w:proofErr w:type="spellEnd"/>
    </w:p>
    <w:p w:rsidR="008C45D1" w:rsidRDefault="008C45D1" w:rsidP="008C45D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ctual problem: Start at: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hyperlink r:id="rId7" w:tgtFrame="_blank" w:history="1">
        <w:r>
          <w:rPr>
            <w:rStyle w:val="Hyperlink"/>
            <w:rFonts w:ascii="Helvetica" w:hAnsi="Helvetica" w:cs="Helvetica"/>
            <w:color w:val="428BCA"/>
            <w:sz w:val="21"/>
            <w:szCs w:val="21"/>
            <w:u w:val="none"/>
          </w:rPr>
          <w:t>http://python-data.dr-chuck.net/known_by_Peyton.html</w:t>
        </w:r>
      </w:hyperlink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br/>
        <w:t>Find the link at position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b/>
          <w:bCs/>
          <w:color w:val="333333"/>
          <w:sz w:val="21"/>
          <w:szCs w:val="21"/>
        </w:rPr>
        <w:t>18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t>(the first name is 1). Follow that link. Repeat this process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b/>
          <w:bCs/>
          <w:color w:val="333333"/>
          <w:sz w:val="21"/>
          <w:szCs w:val="21"/>
        </w:rPr>
        <w:t>7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</w:rPr>
        <w:t> </w:t>
      </w:r>
      <w:r>
        <w:rPr>
          <w:rFonts w:ascii="Helvetica" w:hAnsi="Helvetica" w:cs="Helvetica"/>
          <w:color w:val="333333"/>
          <w:sz w:val="21"/>
          <w:szCs w:val="21"/>
        </w:rPr>
        <w:t>times. The answer is the last name that you retrieve.</w:t>
      </w:r>
      <w:r>
        <w:rPr>
          <w:rFonts w:ascii="Helvetica" w:hAnsi="Helvetica" w:cs="Helvetica"/>
          <w:color w:val="333333"/>
          <w:sz w:val="21"/>
          <w:szCs w:val="21"/>
        </w:rPr>
        <w:br/>
        <w:t>Hint: The first character of the name of the last page that you will load is: M</w:t>
      </w:r>
    </w:p>
    <w:p w:rsidR="008C45D1" w:rsidRDefault="008C45D1" w:rsidP="008C45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Strategy</w:t>
      </w:r>
    </w:p>
    <w:p w:rsidR="008C45D1" w:rsidRDefault="008C45D1" w:rsidP="008C45D1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e web pages tweak the height between the links and hide the page after a few seconds to make it difficult for you to do the assignment without writing a Python program. But frankly with a little effort and patience you can overcome these attempts to make it a little harder to complete the assignment without writing a Python program. But that is not the point. The point is to write a clever Python program to solve the program.</w:t>
      </w:r>
    </w:p>
    <w:p w:rsidR="00F01545" w:rsidRPr="008C45D1" w:rsidRDefault="008C45D1" w:rsidP="008C45D1">
      <w:bookmarkStart w:id="0" w:name="_GoBack"/>
      <w:bookmarkEnd w:id="0"/>
    </w:p>
    <w:sectPr w:rsidR="00F01545" w:rsidRPr="008C45D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D35C2"/>
    <w:multiLevelType w:val="multilevel"/>
    <w:tmpl w:val="18A82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43BF5"/>
    <w:multiLevelType w:val="multilevel"/>
    <w:tmpl w:val="B6A8E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xMTE3MzAxMLU0MzRQ0lEKTi0uzszPAykwrAUA+Ow0PSwAAAA="/>
  </w:docVars>
  <w:rsids>
    <w:rsidRoot w:val="00AA39EE"/>
    <w:rsid w:val="00007301"/>
    <w:rsid w:val="008C45D1"/>
    <w:rsid w:val="00AA39EE"/>
    <w:rsid w:val="00B20C5A"/>
    <w:rsid w:val="00C91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01D6A7-FD6D-4F3D-9D99-92E5F8793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0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B20C5A"/>
  </w:style>
  <w:style w:type="character" w:styleId="Hyperlink">
    <w:name w:val="Hyperlink"/>
    <w:basedOn w:val="DefaultParagraphFont"/>
    <w:uiPriority w:val="99"/>
    <w:semiHidden/>
    <w:unhideWhenUsed/>
    <w:rsid w:val="00B20C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1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ython-data.dr-chuck.net/known_by_Peyt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ython-data.dr-chuck.net/known_by_Fikret.html" TargetMode="External"/><Relationship Id="rId5" Type="http://schemas.openxmlformats.org/officeDocument/2006/relationships/hyperlink" Target="http://www.pythonlearn.com/code/urllinks.p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5</Words>
  <Characters>1628</Characters>
  <Application>Microsoft Office Word</Application>
  <DocSecurity>0</DocSecurity>
  <Lines>13</Lines>
  <Paragraphs>3</Paragraphs>
  <ScaleCrop>false</ScaleCrop>
  <Company/>
  <LinksUpToDate>false</LinksUpToDate>
  <CharactersWithSpaces>1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harma</dc:creator>
  <cp:keywords/>
  <dc:description/>
  <cp:lastModifiedBy>Gaurav Sharma</cp:lastModifiedBy>
  <cp:revision>3</cp:revision>
  <dcterms:created xsi:type="dcterms:W3CDTF">2016-09-04T06:39:00Z</dcterms:created>
  <dcterms:modified xsi:type="dcterms:W3CDTF">2016-09-04T07:31:00Z</dcterms:modified>
</cp:coreProperties>
</file>